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7CCB" w14:textId="77777777" w:rsidR="00D955AD" w:rsidRPr="00D955AD" w:rsidRDefault="00D955AD" w:rsidP="00D955AD">
      <w:pPr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0B087541" w14:textId="5A0B3640" w:rsidR="00D955AD" w:rsidRDefault="00D955AD" w:rsidP="00D955AD">
      <w:pPr>
        <w:rPr>
          <w:rStyle w:val="InternetLink"/>
          <w:rFonts w:cs="Arial"/>
          <w:color w:val="0000FF"/>
        </w:rPr>
      </w:pPr>
      <w:r w:rsidRPr="00D955AD">
        <w:t xml:space="preserve">Problems </w:t>
      </w:r>
      <w:r w:rsidR="00A15AF4">
        <w:t>with</w:t>
      </w:r>
      <w:r w:rsidRPr="00D955AD">
        <w:t xml:space="preserve"> exercise and homework for the </w:t>
      </w:r>
      <w:hyperlink r:id="rId8" w:history="1">
        <w:r w:rsidRPr="00536BF1">
          <w:rPr>
            <w:rStyle w:val="Hyperlink"/>
            <w:rFonts w:cs="Arial"/>
          </w:rPr>
          <w:t>"C# Advanced" course @ Software University</w:t>
        </w:r>
        <w:r w:rsidRPr="00536BF1">
          <w:rPr>
            <w:rStyle w:val="Hyperlink"/>
          </w:rPr>
          <w:t>.</w:t>
        </w:r>
      </w:hyperlink>
    </w:p>
    <w:p w14:paraId="7C185BAF" w14:textId="29ED4667" w:rsidR="00536BF1" w:rsidRDefault="00536BF1" w:rsidP="00536BF1">
      <w:pPr>
        <w:spacing w:line="360" w:lineRule="auto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rPr>
          <w:rStyle w:val="Hyperlink"/>
        </w:rPr>
        <w:t>.</w:t>
      </w:r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57C4DBA9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D955AD">
        <w:rPr>
          <w:b/>
        </w:rPr>
        <w:t>true</w:t>
      </w:r>
      <w:r w:rsidRPr="00D955AD">
        <w:t xml:space="preserve"> if it had successfully moved the index and </w:t>
      </w:r>
      <w:r w:rsidRPr="00D955AD">
        <w:rPr>
          <w:b/>
        </w:rPr>
        <w:t>false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362BC21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>should return true, if there is a next index and false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Returns whether the collection has </w:t>
            </w:r>
            <w:r w:rsidR="00A15AF4">
              <w:rPr>
                <w:rFonts w:ascii="Consolas" w:hAnsi="Consolas"/>
                <w:bCs/>
                <w:noProof/>
              </w:rPr>
              <w:t>the</w:t>
            </w:r>
            <w:r w:rsidRPr="00D955AD">
              <w:rPr>
                <w:rFonts w:ascii="Consolas" w:hAnsi="Consolas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6363D254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’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oshky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F2659C9" w14:textId="77777777" w:rsidR="00D955AD" w:rsidRPr="00D955AD" w:rsidRDefault="00D955AD" w:rsidP="00D955AD">
      <w:pPr>
        <w:rPr>
          <w:lang w:val="bg-BG"/>
        </w:rPr>
      </w:pPr>
    </w:p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lastRenderedPageBreak/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318591ED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</w:p>
    <w:p w14:paraId="23A0C833" w14:textId="554318F4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’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yield return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37DC2898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'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Push and Pop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lastRenderedPageBreak/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140E2038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 xml:space="preserve">p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D955AD">
        <w:rPr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proofErr w:type="gramStart"/>
      <w:r w:rsidRPr="00D955AD">
        <w:t>e.g.</w:t>
      </w:r>
      <w:proofErr w:type="gramEnd"/>
      <w:r w:rsidRPr="00D955AD">
        <w:t xml:space="preserve">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2667EAAE" w14:textId="77777777" w:rsidR="00D955AD" w:rsidRPr="00D955AD" w:rsidRDefault="00D955AD" w:rsidP="00D955AD">
      <w:pPr>
        <w:rPr>
          <w:noProof/>
          <w:lang w:val="bg-BG"/>
        </w:rPr>
      </w:pPr>
    </w:p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125B2BAC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'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lastRenderedPageBreak/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  <w:lang w:val="bg-BG" w:eastAsia="bg-BG"/>
        </w:rPr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3915FFB9" w14:textId="77777777" w:rsidR="00D955AD" w:rsidRPr="00D955AD" w:rsidRDefault="00D955AD" w:rsidP="00D955AD">
      <w:pPr>
        <w:rPr>
          <w:lang w:val="bg-BG"/>
        </w:rPr>
      </w:pPr>
    </w:p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7AD46E4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="00D3615A">
        <w:rPr>
          <w:rFonts w:ascii="Consolas" w:hAnsi="Consolas"/>
          <w:b/>
          <w:noProof/>
        </w:rPr>
        <w:t>,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D955AD">
        <w:rPr>
          <w:b/>
          <w:noProof/>
        </w:rPr>
        <w:t>&lt;T</w:t>
      </w:r>
      <w:r w:rsidRPr="00D955AD">
        <w:rPr>
          <w:rFonts w:ascii="Consolas" w:hAnsi="Consolas"/>
          <w:b/>
          <w:noProof/>
        </w:rPr>
        <w:t>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42979A25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n – the n'th person from your collection, starting from 1. </w:t>
      </w:r>
      <w:r w:rsidRPr="00D955AD">
        <w:t>You should bring statistics, 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D955AD">
        <w:rPr>
          <w:noProof/>
        </w:rPr>
        <w:t>END</w:t>
      </w:r>
      <w:r w:rsidRPr="00D955AD">
        <w:t>" command.</w:t>
      </w:r>
    </w:p>
    <w:p w14:paraId="51F942A4" w14:textId="4D015D20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D955AD">
        <w:rPr>
          <w:noProof/>
        </w:rPr>
        <w:t>END</w:t>
      </w:r>
      <w:r w:rsidRPr="00D955AD">
        <w:t>" command, you will receive the position of the person you should compare the others t</w:t>
      </w:r>
      <w:r w:rsidR="00D3615A">
        <w:t>o</w:t>
      </w:r>
      <w:r w:rsidRPr="00D955AD">
        <w:t xml:space="preserve">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77777777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49198C31" w14:textId="77777777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lastRenderedPageBreak/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range </w:t>
      </w:r>
      <w:r w:rsidRPr="00D955AD">
        <w:rPr>
          <w:b/>
        </w:rPr>
        <w:t>[2…100]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31C437D9" w14:textId="77777777" w:rsidR="00D955AD" w:rsidRPr="00D955AD" w:rsidRDefault="00D955AD" w:rsidP="00D955AD">
      <w:pPr>
        <w:rPr>
          <w:lang w:val="bg-BG"/>
        </w:rPr>
      </w:pPr>
    </w:p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D955AD">
        <w:rPr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>
        <w:rPr>
          <w:rFonts w:cstheme="minorHAnsi"/>
          <w:b/>
          <w:noProof/>
        </w:rPr>
        <w:t>HashS</w:t>
      </w:r>
      <w:r w:rsidRPr="00D955AD">
        <w:rPr>
          <w:rFonts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D955AD">
        <w:rPr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D955AD">
        <w:rPr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, you should print the size of the sorted set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A person’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A person’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081D0C61" w:rsidR="00D955AD" w:rsidRPr="00D955AD" w:rsidRDefault="007E230D" w:rsidP="00D955AD">
      <w:pPr>
        <w:pStyle w:val="Heading3"/>
        <w:rPr>
          <w:lang w:val="bg-BG"/>
        </w:rPr>
      </w:pPr>
      <w:r>
        <w:lastRenderedPageBreak/>
        <w:br/>
      </w:r>
      <w:r>
        <w:br/>
      </w:r>
      <w:r w:rsidR="00D955AD"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7627CA08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’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24619C05" w14:textId="77777777" w:rsidR="00D955AD" w:rsidRPr="00D955AD" w:rsidRDefault="00D955AD" w:rsidP="00D955AD">
      <w:pPr>
        <w:jc w:val="both"/>
        <w:rPr>
          <w:lang w:val="bg-BG"/>
        </w:rPr>
      </w:pPr>
    </w:p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49647" w14:textId="77777777" w:rsidR="004B6C2F" w:rsidRDefault="004B6C2F" w:rsidP="008068A2">
      <w:pPr>
        <w:spacing w:after="0" w:line="240" w:lineRule="auto"/>
      </w:pPr>
      <w:r>
        <w:separator/>
      </w:r>
    </w:p>
  </w:endnote>
  <w:endnote w:type="continuationSeparator" w:id="0">
    <w:p w14:paraId="039F2248" w14:textId="77777777" w:rsidR="004B6C2F" w:rsidRDefault="004B6C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F17D6" w14:textId="77777777" w:rsidR="004B6C2F" w:rsidRDefault="004B6C2F" w:rsidP="008068A2">
      <w:pPr>
        <w:spacing w:after="0" w:line="240" w:lineRule="auto"/>
      </w:pPr>
      <w:r>
        <w:separator/>
      </w:r>
    </w:p>
  </w:footnote>
  <w:footnote w:type="continuationSeparator" w:id="0">
    <w:p w14:paraId="2AEB314A" w14:textId="77777777" w:rsidR="004B6C2F" w:rsidRDefault="004B6C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1"/>
  </w:num>
  <w:num w:numId="5">
    <w:abstractNumId w:val="13"/>
  </w:num>
  <w:num w:numId="6">
    <w:abstractNumId w:val="16"/>
  </w:num>
  <w:num w:numId="7">
    <w:abstractNumId w:val="6"/>
  </w:num>
  <w:num w:numId="8">
    <w:abstractNumId w:val="5"/>
  </w:num>
  <w:num w:numId="9">
    <w:abstractNumId w:val="7"/>
  </w:num>
  <w:num w:numId="10">
    <w:abstractNumId w:val="14"/>
  </w:num>
  <w:num w:numId="11">
    <w:abstractNumId w:val="15"/>
  </w:num>
  <w:num w:numId="12">
    <w:abstractNumId w:val="4"/>
  </w:num>
  <w:num w:numId="13">
    <w:abstractNumId w:val="3"/>
  </w:num>
  <w:num w:numId="14">
    <w:abstractNumId w:val="9"/>
  </w:num>
  <w:num w:numId="15">
    <w:abstractNumId w:val="10"/>
  </w:num>
  <w:num w:numId="16">
    <w:abstractNumId w:val="1"/>
  </w:num>
  <w:num w:numId="17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qgUAra1xt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56E9"/>
    <w:rsid w:val="00103906"/>
    <w:rsid w:val="00110F8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11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089B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AF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F00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E0A99-320F-4601-A806-0AB136D52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1529</Words>
  <Characters>871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7</cp:revision>
  <cp:lastPrinted>2015-10-26T22:35:00Z</cp:lastPrinted>
  <dcterms:created xsi:type="dcterms:W3CDTF">2019-11-12T12:29:00Z</dcterms:created>
  <dcterms:modified xsi:type="dcterms:W3CDTF">2021-11-24T08:19:00Z</dcterms:modified>
  <cp:category>programming; education; software engineering; software development</cp:category>
</cp:coreProperties>
</file>